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0D6FD" w14:textId="77777777" w:rsidR="004F0AC0" w:rsidRPr="00123E44" w:rsidRDefault="004F0AC0" w:rsidP="004F0AC0">
      <w:pPr>
        <w:pStyle w:val="Title"/>
        <w:rPr>
          <w:sz w:val="22"/>
          <w:szCs w:val="22"/>
        </w:rPr>
      </w:pPr>
      <w:r>
        <w:rPr>
          <w:sz w:val="22"/>
          <w:szCs w:val="22"/>
        </w:rPr>
        <w:t>&lt;place application logo screen shot&gt;                                                                                                                                       &lt;place Avalara logo&gt;</w:t>
      </w:r>
    </w:p>
    <w:p w14:paraId="5E9782B5" w14:textId="77777777" w:rsidR="00B04AB9" w:rsidRDefault="00B04AB9" w:rsidP="00B04AB9">
      <w:pPr>
        <w:pStyle w:val="Title"/>
      </w:pPr>
      <w:r>
        <w:t xml:space="preserve">Avalara AvaTax </w:t>
      </w:r>
      <w:r w:rsidR="00EA093C">
        <w:t xml:space="preserve">for </w:t>
      </w:r>
      <w:r w:rsidR="00EA093C" w:rsidRPr="00EA093C">
        <w:rPr>
          <w:color w:val="FF0000"/>
        </w:rPr>
        <w:t>[My</w:t>
      </w:r>
      <w:r w:rsidR="00EA093C">
        <w:rPr>
          <w:color w:val="FF0000"/>
        </w:rPr>
        <w:t xml:space="preserve"> </w:t>
      </w:r>
      <w:r w:rsidR="00EA093C" w:rsidRPr="00EA093C">
        <w:rPr>
          <w:color w:val="FF0000"/>
        </w:rPr>
        <w:t>Application]</w:t>
      </w:r>
      <w:r w:rsidRPr="00EA093C">
        <w:rPr>
          <w:color w:val="FF0000"/>
        </w:rPr>
        <w:t xml:space="preserve"> </w:t>
      </w:r>
    </w:p>
    <w:p w14:paraId="757E3337" w14:textId="77777777" w:rsidR="00B04AB9" w:rsidRDefault="00AA06A8" w:rsidP="00A50A1A">
      <w:pPr>
        <w:pStyle w:val="Heading1"/>
      </w:pPr>
      <w:r>
        <w:t>Configuration/User</w:t>
      </w:r>
      <w:r w:rsidR="00B04AB9">
        <w:t xml:space="preserve"> Guide</w:t>
      </w:r>
    </w:p>
    <w:p w14:paraId="057FC08B" w14:textId="4FDFF9E0" w:rsidR="0084420E" w:rsidRDefault="0084420E" w:rsidP="0084420E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3"/>
          <w:szCs w:val="23"/>
          <w:shd w:val="clear" w:color="auto" w:fill="FFFFFF"/>
        </w:rPr>
        <w:t>Avalara AvaTax</w:t>
      </w:r>
      <w:r>
        <w:rPr>
          <w:rFonts w:ascii="Calibri" w:hAnsi="Calibri"/>
          <w:color w:val="000000"/>
          <w:sz w:val="22"/>
          <w:szCs w:val="22"/>
        </w:rPr>
        <w:t> is a cloud</w:t>
      </w:r>
      <w:r w:rsidR="00B645E6">
        <w:rPr>
          <w:rFonts w:ascii="Calibri" w:hAnsi="Calibri"/>
          <w:color w:val="000000"/>
          <w:sz w:val="22"/>
          <w:szCs w:val="22"/>
        </w:rPr>
        <w:t>-</w:t>
      </w:r>
      <w:r>
        <w:rPr>
          <w:rFonts w:ascii="Calibri" w:hAnsi="Calibri"/>
          <w:color w:val="000000"/>
          <w:sz w:val="22"/>
          <w:szCs w:val="22"/>
        </w:rPr>
        <w:t xml:space="preserve">based solution automating transaction tax calculations and the tax filing process. Avalara provides real-time tax calculation using tax content from more than 12,000 US taxing jurisdictions and over </w:t>
      </w:r>
      <w:r w:rsidR="00462CCC">
        <w:rPr>
          <w:rFonts w:ascii="Calibri" w:hAnsi="Calibri"/>
          <w:color w:val="000000"/>
          <w:sz w:val="22"/>
          <w:szCs w:val="22"/>
        </w:rPr>
        <w:t>200</w:t>
      </w:r>
      <w:r>
        <w:rPr>
          <w:rFonts w:ascii="Calibri" w:hAnsi="Calibri"/>
          <w:color w:val="000000"/>
          <w:sz w:val="22"/>
          <w:szCs w:val="22"/>
        </w:rPr>
        <w:t xml:space="preserve"> countries, insuring your transaction tax is calculated based on the most </w:t>
      </w:r>
      <w:r w:rsidR="00462CCC">
        <w:rPr>
          <w:rFonts w:ascii="Calibri" w:hAnsi="Calibri"/>
          <w:color w:val="000000"/>
          <w:sz w:val="22"/>
          <w:szCs w:val="22"/>
        </w:rPr>
        <w:t xml:space="preserve">current </w:t>
      </w:r>
      <w:r>
        <w:rPr>
          <w:rFonts w:ascii="Calibri" w:hAnsi="Calibri"/>
          <w:color w:val="000000"/>
          <w:sz w:val="22"/>
          <w:szCs w:val="22"/>
        </w:rPr>
        <w:t>tax rules.</w:t>
      </w:r>
    </w:p>
    <w:p w14:paraId="110A35D8" w14:textId="77777777" w:rsidR="00B04AB9" w:rsidRDefault="00B04AB9" w:rsidP="00B04AB9"/>
    <w:p w14:paraId="4FC04C6D" w14:textId="3E8BCDCF" w:rsidR="00B04AB9" w:rsidRDefault="00B645E6" w:rsidP="00A50A1A">
      <w:pPr>
        <w:pStyle w:val="Heading2"/>
      </w:pPr>
      <w:r>
        <w:t>Connect t</w:t>
      </w:r>
      <w:r w:rsidR="00AA06A8">
        <w:t>o AvaTax</w:t>
      </w:r>
    </w:p>
    <w:p w14:paraId="1F40CAD7" w14:textId="5E81F797" w:rsidR="00EA093C" w:rsidRPr="00F77908" w:rsidRDefault="00CE13F2" w:rsidP="00EA093C">
      <w:r w:rsidRPr="00F77908">
        <w:t xml:space="preserve">After installing the AvaTax </w:t>
      </w:r>
      <w:proofErr w:type="gramStart"/>
      <w:r w:rsidRPr="00F77908">
        <w:t>integration</w:t>
      </w:r>
      <w:proofErr w:type="gramEnd"/>
      <w:r w:rsidRPr="00F77908">
        <w:t xml:space="preserve"> you need to configure the integration</w:t>
      </w:r>
    </w:p>
    <w:p w14:paraId="13B25A66" w14:textId="77777777" w:rsidR="00D81DA2" w:rsidRDefault="00D81DA2" w:rsidP="0052796D">
      <w:pPr>
        <w:pStyle w:val="ListParagraph"/>
        <w:numPr>
          <w:ilvl w:val="0"/>
          <w:numId w:val="1"/>
        </w:numPr>
      </w:pPr>
      <w:r>
        <w:t xml:space="preserve">Go to </w:t>
      </w:r>
      <w:r>
        <w:rPr>
          <w:color w:val="FF0000"/>
        </w:rPr>
        <w:t>[</w:t>
      </w:r>
      <w:r w:rsidRPr="00D81DA2">
        <w:rPr>
          <w:color w:val="FF0000"/>
        </w:rPr>
        <w:t>Settings</w:t>
      </w:r>
      <w:r>
        <w:rPr>
          <w:color w:val="FF0000"/>
        </w:rPr>
        <w:t>] &gt; [Tax]</w:t>
      </w:r>
      <w:r w:rsidRPr="00D81DA2">
        <w:rPr>
          <w:noProof/>
        </w:rPr>
        <w:t xml:space="preserve"> </w:t>
      </w:r>
    </w:p>
    <w:p w14:paraId="3C42A8B0" w14:textId="77777777" w:rsidR="00D81DA2" w:rsidRDefault="00D81DA2" w:rsidP="0052796D">
      <w:pPr>
        <w:pStyle w:val="ListParagraph"/>
        <w:numPr>
          <w:ilvl w:val="0"/>
          <w:numId w:val="1"/>
        </w:numPr>
      </w:pPr>
      <w:r>
        <w:t xml:space="preserve">Click </w:t>
      </w:r>
      <w:r w:rsidRPr="00D81DA2">
        <w:rPr>
          <w:color w:val="FF0000"/>
        </w:rPr>
        <w:t>[Sign in]</w:t>
      </w:r>
    </w:p>
    <w:p w14:paraId="644E332A" w14:textId="77777777" w:rsidR="00D81DA2" w:rsidRDefault="00D81DA2" w:rsidP="00554AC4">
      <w:pPr>
        <w:pStyle w:val="ListParagraph"/>
      </w:pPr>
    </w:p>
    <w:p w14:paraId="270DBA2F" w14:textId="4AFB6674" w:rsidR="00C82FA8" w:rsidRDefault="00A423A9" w:rsidP="00296943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9965333" wp14:editId="7FF22C00">
                <wp:simplePos x="0" y="0"/>
                <wp:positionH relativeFrom="column">
                  <wp:posOffset>2981325</wp:posOffset>
                </wp:positionH>
                <wp:positionV relativeFrom="paragraph">
                  <wp:posOffset>2263775</wp:posOffset>
                </wp:positionV>
                <wp:extent cx="3867150" cy="635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7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114E559" w14:textId="614E7866" w:rsidR="00A423A9" w:rsidRPr="00F77908" w:rsidRDefault="00A423A9" w:rsidP="00F77908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FF0000"/>
                              </w:rPr>
                            </w:pPr>
                            <w:r>
                              <w:rPr>
                                <w:noProof/>
                                <w:color w:val="FF0000"/>
                              </w:rPr>
                              <w:t>[replace image with screen capture from integration user interfac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9653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4.75pt;margin-top:178.25pt;width:304.5pt;height:.0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" stroked="f">
                <v:textbox style="mso-fit-shape-to-text:t" inset="0,0,0,0">
                  <w:txbxContent>
                    <w:p w14:paraId="5114E559" w14:textId="614E7866" w:rsidR="00A423A9" w:rsidRPr="00F77908" w:rsidRDefault="00A423A9" w:rsidP="00F77908">
                      <w:pPr>
                        <w:pStyle w:val="Caption"/>
                        <w:jc w:val="center"/>
                        <w:rPr>
                          <w:noProof/>
                          <w:color w:val="FF0000"/>
                        </w:rPr>
                      </w:pPr>
                      <w:r>
                        <w:rPr>
                          <w:noProof/>
                          <w:color w:val="FF0000"/>
                        </w:rPr>
                        <w:t>[replace image with screen capture from integration user interface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5819" w:rsidRPr="00296943">
        <w:rPr>
          <w:noProof/>
        </w:rPr>
        <w:drawing>
          <wp:anchor distT="0" distB="0" distL="114300" distR="114300" simplePos="0" relativeHeight="251707392" behindDoc="0" locked="0" layoutInCell="1" allowOverlap="1" wp14:anchorId="64AFBE02" wp14:editId="45192F1D">
            <wp:simplePos x="0" y="0"/>
            <wp:positionH relativeFrom="margin">
              <wp:posOffset>2981325</wp:posOffset>
            </wp:positionH>
            <wp:positionV relativeFrom="paragraph">
              <wp:posOffset>9525</wp:posOffset>
            </wp:positionV>
            <wp:extent cx="3867150" cy="2197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1912">
        <w:rPr>
          <w:noProof/>
        </w:rPr>
        <w:t>Enter your Avalara AvaTax C</w:t>
      </w:r>
      <w:r w:rsidR="005D75E3">
        <w:rPr>
          <w:noProof/>
        </w:rPr>
        <w:t>redentials:</w:t>
      </w:r>
    </w:p>
    <w:p w14:paraId="54AC7471" w14:textId="77777777" w:rsidR="005D75E3" w:rsidRPr="005D75E3" w:rsidRDefault="005D75E3" w:rsidP="005D75E3">
      <w:pPr>
        <w:pStyle w:val="ListParagraph"/>
        <w:numPr>
          <w:ilvl w:val="1"/>
          <w:numId w:val="1"/>
        </w:numPr>
        <w:rPr>
          <w:b/>
        </w:rPr>
      </w:pPr>
      <w:r w:rsidRPr="005D75E3">
        <w:rPr>
          <w:b/>
        </w:rPr>
        <w:t>Account Number</w:t>
      </w:r>
      <w:r>
        <w:rPr>
          <w:b/>
        </w:rPr>
        <w:t>:</w:t>
      </w:r>
      <w:r>
        <w:t xml:space="preserve"> Provided during your AvaTax account activation process.</w:t>
      </w:r>
    </w:p>
    <w:p w14:paraId="76FBE4F2" w14:textId="77777777" w:rsidR="005D75E3" w:rsidRPr="00CA14C6" w:rsidRDefault="005D75E3" w:rsidP="005D75E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Software License Key: </w:t>
      </w:r>
      <w:r>
        <w:t>Provided during your AvaTax account activation process</w:t>
      </w:r>
    </w:p>
    <w:p w14:paraId="388B0636" w14:textId="77777777" w:rsidR="00CE13F2" w:rsidRPr="00CE13F2" w:rsidRDefault="00CA14C6" w:rsidP="00C25F4D">
      <w:pPr>
        <w:pStyle w:val="ListParagraph"/>
        <w:numPr>
          <w:ilvl w:val="1"/>
          <w:numId w:val="1"/>
        </w:numPr>
        <w:rPr>
          <w:b/>
        </w:rPr>
      </w:pPr>
      <w:r w:rsidRPr="00CE13F2">
        <w:rPr>
          <w:b/>
        </w:rPr>
        <w:t>Service URL:</w:t>
      </w:r>
      <w:r w:rsidRPr="00CE13F2">
        <w:rPr>
          <w:rFonts w:ascii="Calibri Light" w:hAnsi="Calibri Light"/>
          <w:shd w:val="clear" w:color="auto" w:fill="FFFFFF"/>
        </w:rPr>
        <w:t xml:space="preserve"> URL to connect to the Development or Production AvaTax services </w:t>
      </w:r>
    </w:p>
    <w:p w14:paraId="487A077B" w14:textId="77777777" w:rsidR="005D75E3" w:rsidRPr="00CE13F2" w:rsidRDefault="005D75E3" w:rsidP="00C25F4D">
      <w:pPr>
        <w:pStyle w:val="ListParagraph"/>
        <w:numPr>
          <w:ilvl w:val="1"/>
          <w:numId w:val="1"/>
        </w:numPr>
        <w:rPr>
          <w:b/>
        </w:rPr>
      </w:pPr>
      <w:r w:rsidRPr="00CE13F2">
        <w:rPr>
          <w:b/>
        </w:rPr>
        <w:t>Company Code</w:t>
      </w:r>
      <w:r w:rsidR="00CE13F2">
        <w:rPr>
          <w:b/>
        </w:rPr>
        <w:t>/ID</w:t>
      </w:r>
      <w:r w:rsidRPr="00CE13F2">
        <w:rPr>
          <w:b/>
        </w:rPr>
        <w:t xml:space="preserve">: </w:t>
      </w:r>
      <w:r>
        <w:t>Company profile identifier in the AvaTax Admin Console.</w:t>
      </w:r>
    </w:p>
    <w:p w14:paraId="0C7DC690" w14:textId="77777777" w:rsidR="00B13E20" w:rsidRPr="00B13E20" w:rsidRDefault="00B13E20" w:rsidP="00B13E20">
      <w:pPr>
        <w:pStyle w:val="ListParagraph"/>
        <w:ind w:left="1440"/>
        <w:rPr>
          <w:b/>
        </w:rPr>
      </w:pPr>
    </w:p>
    <w:p w14:paraId="503743B9" w14:textId="77777777" w:rsidR="006C2ECF" w:rsidRPr="00495819" w:rsidRDefault="00B13E20" w:rsidP="00495819">
      <w:pPr>
        <w:pStyle w:val="ListParagraph"/>
        <w:numPr>
          <w:ilvl w:val="0"/>
          <w:numId w:val="1"/>
        </w:numPr>
        <w:rPr>
          <w:b/>
        </w:rPr>
      </w:pPr>
      <w:r>
        <w:t xml:space="preserve">Click the </w:t>
      </w:r>
      <w:r w:rsidRPr="00847FBE">
        <w:rPr>
          <w:b/>
        </w:rPr>
        <w:t>Test Connect button</w:t>
      </w:r>
      <w:r>
        <w:t>.</w:t>
      </w:r>
    </w:p>
    <w:p w14:paraId="732DFFFF" w14:textId="77777777" w:rsidR="006C2ECF" w:rsidRDefault="00B13E20" w:rsidP="00D81DA2">
      <w:pPr>
        <w:pStyle w:val="Heading2"/>
      </w:pPr>
      <w:r>
        <w:t>Configure Avalara AvaTax</w:t>
      </w:r>
    </w:p>
    <w:p w14:paraId="46C2DA23" w14:textId="2E3040F2" w:rsidR="00B13E20" w:rsidRPr="00D51912" w:rsidRDefault="00A423A9" w:rsidP="00D51912">
      <w:pPr>
        <w:rPr>
          <w:b/>
        </w:rPr>
      </w:pPr>
      <w:r w:rsidRPr="00495819">
        <w:rPr>
          <w:noProof/>
        </w:rPr>
        <w:drawing>
          <wp:anchor distT="0" distB="0" distL="114300" distR="114300" simplePos="0" relativeHeight="251708416" behindDoc="0" locked="0" layoutInCell="1" allowOverlap="1" wp14:anchorId="5D5D9C99" wp14:editId="69F650AF">
            <wp:simplePos x="0" y="0"/>
            <wp:positionH relativeFrom="margin">
              <wp:posOffset>3924300</wp:posOffset>
            </wp:positionH>
            <wp:positionV relativeFrom="paragraph">
              <wp:posOffset>45720</wp:posOffset>
            </wp:positionV>
            <wp:extent cx="3057525" cy="2581275"/>
            <wp:effectExtent l="0" t="0" r="9525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3E20">
        <w:t>Once connected, you see additional settings.</w:t>
      </w:r>
      <w:r w:rsidR="00495819" w:rsidRPr="00495819">
        <w:rPr>
          <w:noProof/>
        </w:rPr>
        <w:t xml:space="preserve"> </w:t>
      </w:r>
    </w:p>
    <w:p w14:paraId="3C375E56" w14:textId="042DDC01" w:rsidR="006C2ECF" w:rsidRPr="006C2ECF" w:rsidRDefault="006C2ECF" w:rsidP="00D51912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Disable Tax Calculation - </w:t>
      </w:r>
      <w:r>
        <w:t>Turn off the AvaTax calculation service.</w:t>
      </w:r>
    </w:p>
    <w:p w14:paraId="332AD91E" w14:textId="77777777" w:rsidR="00D81DA2" w:rsidRPr="00554AC4" w:rsidRDefault="00B13E20" w:rsidP="00554AC4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Enable Document </w:t>
      </w:r>
      <w:r w:rsidR="006C2ECF">
        <w:rPr>
          <w:b/>
        </w:rPr>
        <w:t>Committing</w:t>
      </w:r>
      <w:r w:rsidR="00D81DA2">
        <w:rPr>
          <w:b/>
        </w:rPr>
        <w:t>/Submission</w:t>
      </w:r>
      <w:r>
        <w:rPr>
          <w:b/>
        </w:rPr>
        <w:t xml:space="preserve"> –</w:t>
      </w:r>
      <w:r>
        <w:t xml:space="preserve"> Enables tax document submission to Avalara’s AvaTax service for record keeping. With this setting enabled, transactions will be posted and committed to the AvaTax Admin Console. </w:t>
      </w:r>
    </w:p>
    <w:p w14:paraId="0DD81F81" w14:textId="77777777" w:rsidR="000E761C" w:rsidRPr="006C2ECF" w:rsidRDefault="000E761C" w:rsidP="00D51912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Default Freight Code – </w:t>
      </w:r>
      <w:r>
        <w:t>The default Avalara AvaTax System Tax code used for Freight/Shipping.</w:t>
      </w:r>
    </w:p>
    <w:p w14:paraId="373D55E8" w14:textId="77777777" w:rsidR="006C2ECF" w:rsidRPr="006C2ECF" w:rsidRDefault="006C2ECF" w:rsidP="00D51912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Enable Logging –</w:t>
      </w:r>
      <w:r>
        <w:t xml:space="preserve"> Log detailed transaction activity for troubleshooting purposes. Enable only when instructed by support.</w:t>
      </w:r>
    </w:p>
    <w:p w14:paraId="4715680B" w14:textId="3D0E8C1B" w:rsidR="006C2ECF" w:rsidRPr="006D5B44" w:rsidRDefault="00A423A9" w:rsidP="00D51912">
      <w:pPr>
        <w:pStyle w:val="ListParagraph"/>
        <w:numPr>
          <w:ilvl w:val="0"/>
          <w:numId w:val="3"/>
        </w:num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4267877" wp14:editId="34BA32B0">
                <wp:simplePos x="0" y="0"/>
                <wp:positionH relativeFrom="column">
                  <wp:posOffset>3781425</wp:posOffset>
                </wp:positionH>
                <wp:positionV relativeFrom="paragraph">
                  <wp:posOffset>238760</wp:posOffset>
                </wp:positionV>
                <wp:extent cx="3295650" cy="42481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424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6D99988" w14:textId="77777777" w:rsidR="00A423A9" w:rsidRPr="006D0106" w:rsidRDefault="00A423A9" w:rsidP="00A423A9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FF0000"/>
                              </w:rPr>
                            </w:pPr>
                            <w:r>
                              <w:rPr>
                                <w:noProof/>
                                <w:color w:val="FF0000"/>
                              </w:rPr>
                              <w:t>[replace image with screen capture from integration user interface]</w:t>
                            </w:r>
                          </w:p>
                          <w:p w14:paraId="3B050334" w14:textId="2238C490" w:rsidR="00A423A9" w:rsidRPr="008865BC" w:rsidRDefault="00A423A9" w:rsidP="00F77908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67877" id="Text Box 3" o:spid="_x0000_s1027" type="#_x0000_t202" style="position:absolute;left:0;text-align:left;margin-left:297.75pt;margin-top:18.8pt;width:259.5pt;height:33.4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" stroked="f">
                <v:textbox inset="0,0,0,0">
                  <w:txbxContent>
                    <w:p w14:paraId="76D99988" w14:textId="77777777" w:rsidR="00A423A9" w:rsidRPr="006D0106" w:rsidRDefault="00A423A9" w:rsidP="00A423A9">
                      <w:pPr>
                        <w:pStyle w:val="Caption"/>
                        <w:jc w:val="center"/>
                        <w:rPr>
                          <w:noProof/>
                          <w:color w:val="FF0000"/>
                        </w:rPr>
                      </w:pPr>
                      <w:r>
                        <w:rPr>
                          <w:noProof/>
                          <w:color w:val="FF0000"/>
                        </w:rPr>
                        <w:t>[replace image with screen capture from integration user interface]</w:t>
                      </w:r>
                    </w:p>
                    <w:p w14:paraId="3B050334" w14:textId="2238C490" w:rsidR="00A423A9" w:rsidRPr="008865BC" w:rsidRDefault="00A423A9" w:rsidP="00F77908">
                      <w:pPr>
                        <w:pStyle w:val="Caption"/>
                        <w:rPr>
                          <w:noProof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C2ECF">
        <w:rPr>
          <w:b/>
        </w:rPr>
        <w:t>Link to AvaTax Admin Console –</w:t>
      </w:r>
      <w:r w:rsidR="006C2ECF">
        <w:t xml:space="preserve"> Access the Avalara AvaTax Admin Console</w:t>
      </w:r>
    </w:p>
    <w:p w14:paraId="1B4541C5" w14:textId="570A3134" w:rsidR="006D5B44" w:rsidRPr="00A423A9" w:rsidRDefault="006D5B44" w:rsidP="00D51912">
      <w:pPr>
        <w:pStyle w:val="ListParagraph"/>
        <w:numPr>
          <w:ilvl w:val="0"/>
          <w:numId w:val="3"/>
        </w:numPr>
        <w:rPr>
          <w:b/>
        </w:rPr>
      </w:pPr>
      <w:r w:rsidRPr="00F77908">
        <w:rPr>
          <w:b/>
        </w:rPr>
        <w:t>[</w:t>
      </w:r>
      <w:r w:rsidR="00847FBE" w:rsidRPr="00F77908">
        <w:rPr>
          <w:b/>
        </w:rPr>
        <w:t>Address Validation</w:t>
      </w:r>
      <w:r w:rsidR="00554AC4" w:rsidRPr="00F77908">
        <w:rPr>
          <w:b/>
        </w:rPr>
        <w:t>]</w:t>
      </w:r>
      <w:r w:rsidR="00847FBE" w:rsidRPr="00F77908">
        <w:rPr>
          <w:b/>
        </w:rPr>
        <w:t xml:space="preserve"> – </w:t>
      </w:r>
      <w:r w:rsidR="00847FBE" w:rsidRPr="00F77908">
        <w:t>Option to enable or disable address validation]</w:t>
      </w:r>
    </w:p>
    <w:p w14:paraId="4AF8D8E4" w14:textId="77777777" w:rsidR="00847FBE" w:rsidRPr="00A423A9" w:rsidRDefault="00847FBE" w:rsidP="00D51912">
      <w:pPr>
        <w:pStyle w:val="ListParagraph"/>
        <w:numPr>
          <w:ilvl w:val="0"/>
          <w:numId w:val="3"/>
        </w:numPr>
        <w:rPr>
          <w:b/>
        </w:rPr>
      </w:pPr>
      <w:r w:rsidRPr="00F77908">
        <w:rPr>
          <w:b/>
        </w:rPr>
        <w:lastRenderedPageBreak/>
        <w:t>[Address Validation Filter by country</w:t>
      </w:r>
      <w:r w:rsidR="00554AC4" w:rsidRPr="00F77908">
        <w:rPr>
          <w:b/>
        </w:rPr>
        <w:t>]</w:t>
      </w:r>
      <w:r w:rsidRPr="00F77908">
        <w:rPr>
          <w:b/>
        </w:rPr>
        <w:t xml:space="preserve"> – </w:t>
      </w:r>
      <w:r w:rsidRPr="00F77908">
        <w:t>choose which countries will be used for Address Validation]</w:t>
      </w:r>
    </w:p>
    <w:p w14:paraId="47A570C1" w14:textId="30E2F710" w:rsidR="00EA093C" w:rsidRDefault="00B645E6" w:rsidP="00A50A1A">
      <w:pPr>
        <w:pStyle w:val="Heading2"/>
      </w:pPr>
      <w:r>
        <w:t>Assig an Avalara tax exempt category to a c</w:t>
      </w:r>
      <w:r w:rsidR="008E0F28">
        <w:t>ustomer</w:t>
      </w:r>
    </w:p>
    <w:p w14:paraId="30E3725B" w14:textId="77777777" w:rsidR="00AC3D80" w:rsidRDefault="00AC3D80" w:rsidP="00AC3D80">
      <w:pPr>
        <w:pStyle w:val="ListParagraph"/>
      </w:pPr>
    </w:p>
    <w:p w14:paraId="20A6E986" w14:textId="0C3853F1" w:rsidR="00B04AB9" w:rsidRDefault="00495819" w:rsidP="00495819">
      <w:pPr>
        <w:pStyle w:val="ListParagraph"/>
        <w:numPr>
          <w:ilvl w:val="0"/>
          <w:numId w:val="2"/>
        </w:numPr>
      </w:pPr>
      <w:r w:rsidRPr="00495819">
        <w:rPr>
          <w:noProof/>
          <w:color w:val="FF0000"/>
        </w:rPr>
        <w:drawing>
          <wp:anchor distT="0" distB="0" distL="114300" distR="114300" simplePos="0" relativeHeight="251709440" behindDoc="0" locked="0" layoutInCell="1" allowOverlap="1" wp14:anchorId="17A4CD23" wp14:editId="56F86333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2962275" cy="1885950"/>
            <wp:effectExtent l="0" t="0" r="9525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54AC4">
        <w:t xml:space="preserve">Click </w:t>
      </w:r>
      <w:r w:rsidR="00554AC4" w:rsidRPr="00554AC4">
        <w:rPr>
          <w:color w:val="FF0000"/>
        </w:rPr>
        <w:t>[Customers]</w:t>
      </w:r>
      <w:r w:rsidR="00554AC4">
        <w:t xml:space="preserve"> &gt; </w:t>
      </w:r>
      <w:r w:rsidR="00554AC4" w:rsidRPr="00554AC4">
        <w:rPr>
          <w:color w:val="FF0000"/>
        </w:rPr>
        <w:t>[Customer Listing]</w:t>
      </w:r>
      <w:r w:rsidRPr="00495819">
        <w:rPr>
          <w:noProof/>
        </w:rPr>
        <w:t xml:space="preserve"> </w:t>
      </w:r>
    </w:p>
    <w:p w14:paraId="3E5972B3" w14:textId="2207089D" w:rsidR="00554AC4" w:rsidRDefault="00554AC4" w:rsidP="00EA093C">
      <w:pPr>
        <w:pStyle w:val="ListParagraph"/>
        <w:numPr>
          <w:ilvl w:val="0"/>
          <w:numId w:val="2"/>
        </w:numPr>
      </w:pPr>
      <w:r>
        <w:t xml:space="preserve">Click a customer record to enter the customer detail </w:t>
      </w:r>
    </w:p>
    <w:p w14:paraId="08921FA3" w14:textId="24B95532" w:rsidR="00F15A69" w:rsidRDefault="00F15A69" w:rsidP="00EA093C">
      <w:pPr>
        <w:pStyle w:val="ListParagraph"/>
        <w:numPr>
          <w:ilvl w:val="0"/>
          <w:numId w:val="2"/>
        </w:numPr>
      </w:pPr>
      <w:r>
        <w:t xml:space="preserve">Click </w:t>
      </w:r>
      <w:r w:rsidRPr="00F15A69">
        <w:rPr>
          <w:color w:val="FF0000"/>
        </w:rPr>
        <w:t>[Edit]</w:t>
      </w:r>
    </w:p>
    <w:p w14:paraId="68D46530" w14:textId="46DFF51A" w:rsidR="008E0F28" w:rsidRDefault="00AC3D80" w:rsidP="00AC3D80">
      <w:pPr>
        <w:pStyle w:val="ListParagraph"/>
        <w:numPr>
          <w:ilvl w:val="1"/>
          <w:numId w:val="2"/>
        </w:numPr>
      </w:pPr>
      <w:r>
        <w:t xml:space="preserve">In the </w:t>
      </w:r>
      <w:r w:rsidRPr="00AC3D80">
        <w:rPr>
          <w:color w:val="FF0000"/>
        </w:rPr>
        <w:t>[Tax Exemption Number]</w:t>
      </w:r>
      <w:r>
        <w:rPr>
          <w:b/>
        </w:rPr>
        <w:t xml:space="preserve"> </w:t>
      </w:r>
      <w:r w:rsidRPr="00AC3D80">
        <w:t>field</w:t>
      </w:r>
      <w:r w:rsidR="008E0F28">
        <w:rPr>
          <w:b/>
        </w:rPr>
        <w:t xml:space="preserve">, </w:t>
      </w:r>
      <w:r w:rsidR="008E0F28">
        <w:t>enter the customer’s exemption number.</w:t>
      </w:r>
    </w:p>
    <w:p w14:paraId="373ACC63" w14:textId="28E85E22" w:rsidR="008E0F28" w:rsidRDefault="00AC3D80" w:rsidP="00AC3D80">
      <w:pPr>
        <w:pStyle w:val="ListParagraph"/>
        <w:numPr>
          <w:ilvl w:val="1"/>
          <w:numId w:val="2"/>
        </w:numPr>
      </w:pPr>
      <w:r>
        <w:t xml:space="preserve">In the </w:t>
      </w:r>
      <w:r w:rsidRPr="00AC3D80">
        <w:rPr>
          <w:color w:val="FF0000"/>
        </w:rPr>
        <w:t>[</w:t>
      </w:r>
      <w:r w:rsidR="008E0F28" w:rsidRPr="00AC3D80">
        <w:rPr>
          <w:color w:val="FF0000"/>
        </w:rPr>
        <w:t>Tax Exempt Category</w:t>
      </w:r>
      <w:r w:rsidRPr="00AC3D80">
        <w:rPr>
          <w:color w:val="FF0000"/>
        </w:rPr>
        <w:t>]</w:t>
      </w:r>
      <w:r w:rsidRPr="00AC3D80">
        <w:rPr>
          <w:b/>
          <w:color w:val="FF0000"/>
        </w:rPr>
        <w:t xml:space="preserve"> </w:t>
      </w:r>
      <w:r w:rsidRPr="00AC3D80">
        <w:t>field</w:t>
      </w:r>
      <w:r w:rsidR="008E0F28">
        <w:t xml:space="preserve">, </w:t>
      </w:r>
      <w:r>
        <w:t>select</w:t>
      </w:r>
      <w:r w:rsidR="008E0F28">
        <w:t xml:space="preserve"> the appropriate customer type letter code. </w:t>
      </w:r>
    </w:p>
    <w:p w14:paraId="65BFC5A8" w14:textId="740C2C72" w:rsidR="008E0F28" w:rsidRDefault="008E0F28" w:rsidP="00F77908">
      <w:pPr>
        <w:ind w:left="1980"/>
      </w:pPr>
      <w:r>
        <w:t>A - Federal government (United States)</w:t>
      </w:r>
    </w:p>
    <w:p w14:paraId="090EBA1E" w14:textId="6F4BE42C" w:rsidR="008E0F28" w:rsidRDefault="00A423A9" w:rsidP="00F77908">
      <w:pPr>
        <w:ind w:left="19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208A295" wp14:editId="06AE8616">
                <wp:simplePos x="0" y="0"/>
                <wp:positionH relativeFrom="column">
                  <wp:posOffset>3895725</wp:posOffset>
                </wp:positionH>
                <wp:positionV relativeFrom="paragraph">
                  <wp:posOffset>204470</wp:posOffset>
                </wp:positionV>
                <wp:extent cx="3295650" cy="42481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424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CD43E54" w14:textId="77777777" w:rsidR="00A423A9" w:rsidRPr="006D0106" w:rsidRDefault="00A423A9" w:rsidP="00A423A9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FF0000"/>
                              </w:rPr>
                            </w:pPr>
                            <w:r>
                              <w:rPr>
                                <w:noProof/>
                                <w:color w:val="FF0000"/>
                              </w:rPr>
                              <w:t>[replace image with screen capture from integration user interface]</w:t>
                            </w:r>
                          </w:p>
                          <w:p w14:paraId="0567FBFA" w14:textId="77777777" w:rsidR="00A423A9" w:rsidRPr="008865BC" w:rsidRDefault="00A423A9" w:rsidP="00F77908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8A295" id="Text Box 4" o:spid="_x0000_s1028" type="#_x0000_t202" style="position:absolute;left:0;text-align:left;margin-left:306.75pt;margin-top:16.1pt;width:259.5pt;height:33.4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" stroked="f">
                <v:textbox inset="0,0,0,0">
                  <w:txbxContent>
                    <w:p w14:paraId="4CD43E54" w14:textId="77777777" w:rsidR="00A423A9" w:rsidRPr="006D0106" w:rsidRDefault="00A423A9" w:rsidP="00A423A9">
                      <w:pPr>
                        <w:pStyle w:val="Caption"/>
                        <w:jc w:val="center"/>
                        <w:rPr>
                          <w:noProof/>
                          <w:color w:val="FF0000"/>
                        </w:rPr>
                      </w:pPr>
                      <w:r>
                        <w:rPr>
                          <w:noProof/>
                          <w:color w:val="FF0000"/>
                        </w:rPr>
                        <w:t>[replace image with screen capture from integration user interface]</w:t>
                      </w:r>
                    </w:p>
                    <w:p w14:paraId="0567FBFA" w14:textId="77777777" w:rsidR="00A423A9" w:rsidRPr="008865BC" w:rsidRDefault="00A423A9" w:rsidP="00F77908">
                      <w:pPr>
                        <w:pStyle w:val="Caption"/>
                        <w:rPr>
                          <w:noProof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E0F28">
        <w:t>B - State government (United States)</w:t>
      </w:r>
    </w:p>
    <w:p w14:paraId="1506BC96" w14:textId="68FDE520" w:rsidR="008E0F28" w:rsidRDefault="008E0F28" w:rsidP="00F77908">
      <w:pPr>
        <w:ind w:left="1980"/>
      </w:pPr>
      <w:r>
        <w:t>C - Tribe / Status Indian / Indian Band (both)</w:t>
      </w:r>
    </w:p>
    <w:p w14:paraId="3E7D75FF" w14:textId="77777777" w:rsidR="008E0F28" w:rsidRDefault="008E0F28" w:rsidP="00F77908">
      <w:pPr>
        <w:ind w:left="1980"/>
      </w:pPr>
      <w:r>
        <w:t>D - Foreign diplomat (both)</w:t>
      </w:r>
    </w:p>
    <w:p w14:paraId="6E24979E" w14:textId="77777777" w:rsidR="008E0F28" w:rsidRDefault="008E0F28" w:rsidP="00F77908">
      <w:pPr>
        <w:ind w:left="1980"/>
      </w:pPr>
      <w:r>
        <w:t>E - Charitable or benevolent org (both)</w:t>
      </w:r>
    </w:p>
    <w:p w14:paraId="0CD97C64" w14:textId="77777777" w:rsidR="008E0F28" w:rsidRDefault="008E0F28" w:rsidP="00F77908">
      <w:pPr>
        <w:ind w:left="1980"/>
      </w:pPr>
      <w:r>
        <w:t>F - Religious or educational org (both)</w:t>
      </w:r>
    </w:p>
    <w:p w14:paraId="0E85C2B3" w14:textId="77777777" w:rsidR="008E0F28" w:rsidRDefault="008E0F28" w:rsidP="00F77908">
      <w:pPr>
        <w:ind w:left="1980"/>
      </w:pPr>
      <w:r>
        <w:t>G - Resale (both)</w:t>
      </w:r>
    </w:p>
    <w:p w14:paraId="3C8B139C" w14:textId="77777777" w:rsidR="008E0F28" w:rsidRDefault="008E0F28" w:rsidP="00F77908">
      <w:pPr>
        <w:ind w:left="1980"/>
      </w:pPr>
      <w:r>
        <w:t>H - Commercial agricultural production (both)</w:t>
      </w:r>
    </w:p>
    <w:p w14:paraId="3E7C258F" w14:textId="77777777" w:rsidR="008E0F28" w:rsidRDefault="008E0F28" w:rsidP="00F77908">
      <w:pPr>
        <w:ind w:left="1980"/>
      </w:pPr>
      <w:r>
        <w:t>I - Industrial production / manufacturer (both)</w:t>
      </w:r>
    </w:p>
    <w:p w14:paraId="3BB9A947" w14:textId="77777777" w:rsidR="008E0F28" w:rsidRDefault="008E0F28" w:rsidP="00F77908">
      <w:pPr>
        <w:ind w:left="1980"/>
      </w:pPr>
      <w:r>
        <w:t>J - Direct pay permit (United States)</w:t>
      </w:r>
    </w:p>
    <w:p w14:paraId="5C9FE9D3" w14:textId="77777777" w:rsidR="008E0F28" w:rsidRDefault="008E0F28" w:rsidP="00F77908">
      <w:pPr>
        <w:ind w:left="1980"/>
      </w:pPr>
      <w:r>
        <w:t>K - Direct mail (United States)</w:t>
      </w:r>
    </w:p>
    <w:p w14:paraId="7DDA261B" w14:textId="77777777" w:rsidR="008E0F28" w:rsidRDefault="008E0F28" w:rsidP="00F77908">
      <w:pPr>
        <w:ind w:left="1980"/>
      </w:pPr>
      <w:r>
        <w:t>L - Other (both)</w:t>
      </w:r>
    </w:p>
    <w:p w14:paraId="34F4CD93" w14:textId="77777777" w:rsidR="008E0F28" w:rsidRDefault="008E0F28" w:rsidP="00F77908">
      <w:pPr>
        <w:ind w:left="1980"/>
      </w:pPr>
      <w:r>
        <w:t>M - Not Used</w:t>
      </w:r>
    </w:p>
    <w:p w14:paraId="2E7F4C4E" w14:textId="77777777" w:rsidR="008E0F28" w:rsidRDefault="008E0F28" w:rsidP="00F77908">
      <w:pPr>
        <w:ind w:left="1980"/>
      </w:pPr>
      <w:r>
        <w:t>N - Local government (United States)</w:t>
      </w:r>
    </w:p>
    <w:p w14:paraId="649F263F" w14:textId="77777777" w:rsidR="008E0F28" w:rsidRDefault="008E0F28" w:rsidP="00F77908">
      <w:pPr>
        <w:ind w:left="1980"/>
      </w:pPr>
      <w:r>
        <w:t>O - Not Used</w:t>
      </w:r>
    </w:p>
    <w:p w14:paraId="488B3DE4" w14:textId="77777777" w:rsidR="008E0F28" w:rsidRDefault="008E0F28" w:rsidP="00F77908">
      <w:pPr>
        <w:ind w:left="1980"/>
      </w:pPr>
      <w:r>
        <w:t>P - Commercial aquaculture (Canada)</w:t>
      </w:r>
    </w:p>
    <w:p w14:paraId="20D22919" w14:textId="77777777" w:rsidR="008E0F28" w:rsidRDefault="008E0F28" w:rsidP="00F77908">
      <w:pPr>
        <w:ind w:left="1980"/>
      </w:pPr>
      <w:r>
        <w:t>Q - Commercial Fishery (Canada)</w:t>
      </w:r>
    </w:p>
    <w:p w14:paraId="397F72AF" w14:textId="77777777" w:rsidR="008E0F28" w:rsidRDefault="008E0F28" w:rsidP="00F77908">
      <w:pPr>
        <w:ind w:left="1980"/>
      </w:pPr>
      <w:r>
        <w:t>R - Non-resident (Canada)</w:t>
      </w:r>
    </w:p>
    <w:p w14:paraId="695F6BCE" w14:textId="77777777" w:rsidR="008E0F28" w:rsidRDefault="008E0F28" w:rsidP="008E0F28">
      <w:pPr>
        <w:pStyle w:val="ListParagraph"/>
        <w:ind w:left="1440"/>
      </w:pPr>
    </w:p>
    <w:p w14:paraId="0CB79B93" w14:textId="77777777" w:rsidR="00B04AB9" w:rsidRDefault="00AC3D80" w:rsidP="00EA093C">
      <w:pPr>
        <w:pStyle w:val="ListParagraph"/>
        <w:numPr>
          <w:ilvl w:val="0"/>
          <w:numId w:val="2"/>
        </w:numPr>
      </w:pPr>
      <w:r w:rsidRPr="00AC3D80">
        <w:rPr>
          <w:noProof/>
        </w:rPr>
        <w:t>Click</w:t>
      </w:r>
      <w:r>
        <w:rPr>
          <w:b/>
          <w:noProof/>
        </w:rPr>
        <w:t xml:space="preserve"> </w:t>
      </w:r>
      <w:r w:rsidR="00F15A69">
        <w:rPr>
          <w:b/>
          <w:noProof/>
        </w:rPr>
        <w:t>Save</w:t>
      </w:r>
      <w:r w:rsidR="008E0F28">
        <w:rPr>
          <w:noProof/>
        </w:rPr>
        <w:t>.</w:t>
      </w:r>
    </w:p>
    <w:p w14:paraId="7AD812CB" w14:textId="77777777" w:rsidR="00FB72E1" w:rsidRDefault="00FB72E1" w:rsidP="008E0F28">
      <w:pPr>
        <w:pStyle w:val="ListParagraph"/>
      </w:pPr>
    </w:p>
    <w:p w14:paraId="4E55DF05" w14:textId="77777777" w:rsidR="008E0F28" w:rsidRDefault="008E0F28" w:rsidP="008E0F28">
      <w:pPr>
        <w:pStyle w:val="ListParagraph"/>
      </w:pPr>
    </w:p>
    <w:p w14:paraId="250A81A1" w14:textId="77777777" w:rsidR="005241D7" w:rsidRDefault="005241D7" w:rsidP="008E0F28">
      <w:pPr>
        <w:pStyle w:val="Heading2"/>
      </w:pPr>
    </w:p>
    <w:p w14:paraId="05973770" w14:textId="77777777" w:rsidR="005241D7" w:rsidRDefault="005241D7" w:rsidP="008E0F28">
      <w:pPr>
        <w:pStyle w:val="Heading2"/>
      </w:pPr>
    </w:p>
    <w:p w14:paraId="67BF7E52" w14:textId="77777777" w:rsidR="005241D7" w:rsidRDefault="005241D7" w:rsidP="008E0F28">
      <w:pPr>
        <w:pStyle w:val="Heading2"/>
      </w:pPr>
    </w:p>
    <w:p w14:paraId="4F59A499" w14:textId="15368601" w:rsidR="008E0F28" w:rsidRDefault="00B645E6" w:rsidP="008E0F28">
      <w:pPr>
        <w:pStyle w:val="Heading2"/>
      </w:pPr>
      <w:r>
        <w:t>Assign</w:t>
      </w:r>
      <w:r w:rsidR="008E0F28">
        <w:t xml:space="preserve"> an </w:t>
      </w:r>
      <w:r>
        <w:t>AvaTax System</w:t>
      </w:r>
      <w:r w:rsidR="008E0F28">
        <w:t xml:space="preserve"> Tax Code to an </w:t>
      </w:r>
      <w:r>
        <w:t>i</w:t>
      </w:r>
      <w:r w:rsidR="008E0F28">
        <w:t>tem</w:t>
      </w:r>
    </w:p>
    <w:p w14:paraId="3D0C5CFF" w14:textId="77777777" w:rsidR="00016A1E" w:rsidRDefault="00016A1E" w:rsidP="00016A1E">
      <w:pPr>
        <w:pStyle w:val="ListParagraph"/>
        <w:ind w:left="360"/>
      </w:pPr>
    </w:p>
    <w:p w14:paraId="1E586D31" w14:textId="770B3CB4" w:rsidR="00AC3D80" w:rsidRDefault="00016A1E" w:rsidP="00016A1E">
      <w:pPr>
        <w:pStyle w:val="ListParagraph"/>
        <w:numPr>
          <w:ilvl w:val="0"/>
          <w:numId w:val="5"/>
        </w:numPr>
      </w:pPr>
      <w:r w:rsidRPr="00016A1E">
        <w:rPr>
          <w:noProof/>
        </w:rPr>
        <w:drawing>
          <wp:anchor distT="0" distB="0" distL="114300" distR="114300" simplePos="0" relativeHeight="251710464" behindDoc="0" locked="0" layoutInCell="1" allowOverlap="1" wp14:anchorId="4D98968D" wp14:editId="6EBD29F7">
            <wp:simplePos x="0" y="0"/>
            <wp:positionH relativeFrom="column">
              <wp:posOffset>3590925</wp:posOffset>
            </wp:positionH>
            <wp:positionV relativeFrom="paragraph">
              <wp:posOffset>7620</wp:posOffset>
            </wp:positionV>
            <wp:extent cx="3209925" cy="1724025"/>
            <wp:effectExtent l="0" t="0" r="9525" b="952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3D80">
        <w:t xml:space="preserve">Go to </w:t>
      </w:r>
      <w:r w:rsidR="00AC3D80" w:rsidRPr="00AC3D80">
        <w:rPr>
          <w:color w:val="FF0000"/>
        </w:rPr>
        <w:t>[Catalogue]</w:t>
      </w:r>
      <w:r w:rsidR="00AC3D80" w:rsidRPr="00AC3D80">
        <w:rPr>
          <w:color w:val="C00000"/>
        </w:rPr>
        <w:t xml:space="preserve"> </w:t>
      </w:r>
      <w:r w:rsidR="00AC3D80">
        <w:t xml:space="preserve">&gt; </w:t>
      </w:r>
      <w:r w:rsidR="00AC3D80" w:rsidRPr="00AC3D80">
        <w:rPr>
          <w:color w:val="FF0000"/>
        </w:rPr>
        <w:t>[Products]</w:t>
      </w:r>
      <w:r w:rsidR="00AC3D80">
        <w:t xml:space="preserve"> </w:t>
      </w:r>
    </w:p>
    <w:p w14:paraId="4161C060" w14:textId="6597D353" w:rsidR="00AC3D80" w:rsidRDefault="00AC3D80" w:rsidP="00AC3D80">
      <w:pPr>
        <w:pStyle w:val="ListParagraph"/>
        <w:ind w:left="360"/>
      </w:pPr>
    </w:p>
    <w:p w14:paraId="5E1DF8F7" w14:textId="511FDFA8" w:rsidR="008E0F28" w:rsidRDefault="00AC3D80" w:rsidP="00AC3D80">
      <w:pPr>
        <w:pStyle w:val="ListParagraph"/>
        <w:numPr>
          <w:ilvl w:val="0"/>
          <w:numId w:val="5"/>
        </w:numPr>
      </w:pPr>
      <w:r>
        <w:rPr>
          <w:noProof/>
        </w:rPr>
        <w:t>Select a Product to open the Product details screen</w:t>
      </w:r>
      <w:r w:rsidRPr="00AC3D80">
        <w:rPr>
          <w:noProof/>
        </w:rPr>
        <w:t>.</w:t>
      </w:r>
    </w:p>
    <w:p w14:paraId="3EE5109E" w14:textId="3E369909" w:rsidR="00AC3D80" w:rsidRDefault="00AC3D80" w:rsidP="00AC3D80">
      <w:pPr>
        <w:pStyle w:val="ListParagraph"/>
      </w:pPr>
    </w:p>
    <w:p w14:paraId="74BB6505" w14:textId="77777777" w:rsidR="00AC3D80" w:rsidRPr="000E761C" w:rsidRDefault="00AC3D80" w:rsidP="00AC3D80">
      <w:pPr>
        <w:pStyle w:val="ListParagraph"/>
        <w:numPr>
          <w:ilvl w:val="0"/>
          <w:numId w:val="5"/>
        </w:numPr>
      </w:pPr>
      <w:r>
        <w:t xml:space="preserve">Click </w:t>
      </w:r>
      <w:r w:rsidRPr="00AC3D80">
        <w:rPr>
          <w:color w:val="FF0000"/>
        </w:rPr>
        <w:t>[Edit]</w:t>
      </w:r>
    </w:p>
    <w:p w14:paraId="541F7909" w14:textId="62C325FA" w:rsidR="000E761C" w:rsidRPr="000E761C" w:rsidRDefault="000E761C" w:rsidP="000E761C">
      <w:pPr>
        <w:pStyle w:val="ListParagraph"/>
        <w:ind w:left="360"/>
      </w:pPr>
    </w:p>
    <w:p w14:paraId="567330CD" w14:textId="5EC0D013" w:rsidR="000E761C" w:rsidRDefault="00AC3D80" w:rsidP="000E761C">
      <w:pPr>
        <w:pStyle w:val="ListParagraph"/>
        <w:numPr>
          <w:ilvl w:val="0"/>
          <w:numId w:val="5"/>
        </w:numPr>
      </w:pPr>
      <w:r>
        <w:t xml:space="preserve">On the Product details screen, enter the applicable </w:t>
      </w:r>
      <w:r w:rsidR="00B645E6">
        <w:t>AvaTax</w:t>
      </w:r>
      <w:r>
        <w:t xml:space="preserve"> System Tax Code in the </w:t>
      </w:r>
      <w:r w:rsidRPr="00AC3D80">
        <w:rPr>
          <w:color w:val="FF0000"/>
        </w:rPr>
        <w:t xml:space="preserve">[Tax Code] </w:t>
      </w:r>
      <w:r>
        <w:t>field.</w:t>
      </w:r>
    </w:p>
    <w:p w14:paraId="1C23FCD8" w14:textId="4B2932BF" w:rsidR="00AC3D80" w:rsidRDefault="00A423A9" w:rsidP="00AC3D8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9622974" wp14:editId="6EFDF35C">
                <wp:simplePos x="0" y="0"/>
                <wp:positionH relativeFrom="margin">
                  <wp:posOffset>3619500</wp:posOffset>
                </wp:positionH>
                <wp:positionV relativeFrom="paragraph">
                  <wp:posOffset>175260</wp:posOffset>
                </wp:positionV>
                <wp:extent cx="3295650" cy="295275"/>
                <wp:effectExtent l="0" t="0" r="0" b="9525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2952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05AAD04" w14:textId="77777777" w:rsidR="00A423A9" w:rsidRPr="006D0106" w:rsidRDefault="00A423A9" w:rsidP="00A423A9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FF0000"/>
                              </w:rPr>
                            </w:pPr>
                            <w:r>
                              <w:rPr>
                                <w:noProof/>
                                <w:color w:val="FF0000"/>
                              </w:rPr>
                              <w:t>[replace image with screen capture from integration user interface]</w:t>
                            </w:r>
                          </w:p>
                          <w:p w14:paraId="61AC670A" w14:textId="77777777" w:rsidR="00A423A9" w:rsidRPr="008865BC" w:rsidRDefault="00A423A9" w:rsidP="00F77908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22974" id="Text Box 5" o:spid="_x0000_s1029" type="#_x0000_t202" style="position:absolute;left:0;text-align:left;margin-left:285pt;margin-top:13.8pt;width:259.5pt;height:23.25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" stroked="f">
                <v:textbox inset="0,0,0,0">
                  <w:txbxContent>
                    <w:p w14:paraId="705AAD04" w14:textId="77777777" w:rsidR="00A423A9" w:rsidRPr="006D0106" w:rsidRDefault="00A423A9" w:rsidP="00A423A9">
                      <w:pPr>
                        <w:pStyle w:val="Caption"/>
                        <w:jc w:val="center"/>
                        <w:rPr>
                          <w:noProof/>
                          <w:color w:val="FF0000"/>
                        </w:rPr>
                      </w:pPr>
                      <w:r>
                        <w:rPr>
                          <w:noProof/>
                          <w:color w:val="FF0000"/>
                        </w:rPr>
                        <w:t>[replace image with screen capture from integration user interface]</w:t>
                      </w:r>
                    </w:p>
                    <w:p w14:paraId="61AC670A" w14:textId="77777777" w:rsidR="00A423A9" w:rsidRPr="008865BC" w:rsidRDefault="00A423A9" w:rsidP="00F77908">
                      <w:pPr>
                        <w:pStyle w:val="Caption"/>
                        <w:rPr>
                          <w:noProof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A7B22D" w14:textId="3F26B637" w:rsidR="00AC3D80" w:rsidRDefault="00AC3D80" w:rsidP="00AC3D80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</w:rPr>
        <w:t>Save.</w:t>
      </w:r>
      <w:r>
        <w:t xml:space="preserve"> </w:t>
      </w:r>
    </w:p>
    <w:p w14:paraId="5B6B3BAB" w14:textId="44691C6F" w:rsidR="000E761C" w:rsidRDefault="000E761C" w:rsidP="000E761C">
      <w:pPr>
        <w:pStyle w:val="ListParagraph"/>
      </w:pPr>
    </w:p>
    <w:p w14:paraId="3BDCE85C" w14:textId="06157C4E" w:rsidR="000E761C" w:rsidRDefault="00AC3D80" w:rsidP="000E761C">
      <w:pPr>
        <w:pStyle w:val="ListParagraph"/>
        <w:numPr>
          <w:ilvl w:val="0"/>
          <w:numId w:val="5"/>
        </w:numPr>
      </w:pPr>
      <w:r>
        <w:t>To see a listing of all available AvaTax System tax codes, click</w:t>
      </w:r>
      <w:r w:rsidR="000E761C">
        <w:t xml:space="preserve"> (</w:t>
      </w:r>
      <w:hyperlink r:id="rId9" w:history="1">
        <w:r w:rsidR="000E761C" w:rsidRPr="00D345BB">
          <w:rPr>
            <w:rStyle w:val="Hyperlink"/>
          </w:rPr>
          <w:t>http://taxcode.avatax.avalara.com</w:t>
        </w:r>
      </w:hyperlink>
      <w:r w:rsidR="000E761C">
        <w:t>).</w:t>
      </w:r>
    </w:p>
    <w:p w14:paraId="24CAF813" w14:textId="15FC80D2" w:rsidR="00847FBE" w:rsidRPr="00847FBE" w:rsidRDefault="006D5B44" w:rsidP="00F15A69">
      <w:pPr>
        <w:pStyle w:val="Heading2"/>
      </w:pPr>
      <w:r>
        <w:br w:type="page"/>
      </w:r>
      <w:r w:rsidR="00B645E6">
        <w:lastRenderedPageBreak/>
        <w:t>Validate a customer a</w:t>
      </w:r>
      <w:r w:rsidR="00847FBE">
        <w:t>ddress</w:t>
      </w:r>
      <w:r w:rsidR="00F15A69" w:rsidRPr="00F15A69">
        <w:t xml:space="preserve"> </w:t>
      </w:r>
    </w:p>
    <w:p w14:paraId="199BC4E6" w14:textId="12E6B0B7" w:rsidR="00F15A69" w:rsidRPr="00F15A69" w:rsidRDefault="00F15A69" w:rsidP="00DB27FF">
      <w:pPr>
        <w:pStyle w:val="ListParagraph"/>
        <w:numPr>
          <w:ilvl w:val="0"/>
          <w:numId w:val="7"/>
        </w:numPr>
      </w:pPr>
      <w:r>
        <w:t xml:space="preserve">Click </w:t>
      </w:r>
      <w:r w:rsidRPr="00554AC4">
        <w:rPr>
          <w:color w:val="FF0000"/>
        </w:rPr>
        <w:t>[Customers]</w:t>
      </w:r>
      <w:r>
        <w:t xml:space="preserve"> &gt; </w:t>
      </w:r>
      <w:r w:rsidRPr="00554AC4">
        <w:rPr>
          <w:color w:val="FF0000"/>
        </w:rPr>
        <w:t>[Customer Listing]</w:t>
      </w:r>
    </w:p>
    <w:p w14:paraId="07DD76C9" w14:textId="37B85823" w:rsidR="00F15A69" w:rsidRDefault="00DB27FF" w:rsidP="00F15A69">
      <w:pPr>
        <w:pStyle w:val="ListParagraph"/>
      </w:pPr>
      <w:r w:rsidRPr="00DB27FF">
        <w:rPr>
          <w:noProof/>
        </w:rPr>
        <w:drawing>
          <wp:anchor distT="0" distB="0" distL="114300" distR="114300" simplePos="0" relativeHeight="251711488" behindDoc="0" locked="0" layoutInCell="1" allowOverlap="1" wp14:anchorId="023789D4" wp14:editId="209DED66">
            <wp:simplePos x="0" y="0"/>
            <wp:positionH relativeFrom="margin">
              <wp:align>right</wp:align>
            </wp:positionH>
            <wp:positionV relativeFrom="paragraph">
              <wp:posOffset>84455</wp:posOffset>
            </wp:positionV>
            <wp:extent cx="4525645" cy="2628900"/>
            <wp:effectExtent l="0" t="0" r="825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564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22BE95" w14:textId="37160757" w:rsidR="00F15A69" w:rsidRDefault="00F15A69" w:rsidP="00F15A69">
      <w:pPr>
        <w:pStyle w:val="ListParagraph"/>
        <w:numPr>
          <w:ilvl w:val="0"/>
          <w:numId w:val="7"/>
        </w:numPr>
      </w:pPr>
      <w:r>
        <w:t>Click a customer record to enter the customer detail screen.</w:t>
      </w:r>
    </w:p>
    <w:p w14:paraId="0DF63180" w14:textId="79076A60" w:rsidR="00F15A69" w:rsidRDefault="00F15A69" w:rsidP="00F15A69">
      <w:pPr>
        <w:pStyle w:val="ListParagraph"/>
      </w:pPr>
    </w:p>
    <w:p w14:paraId="38D5A709" w14:textId="5DD9C0DB" w:rsidR="00F15A69" w:rsidRPr="00F15A69" w:rsidRDefault="00F15A69" w:rsidP="00F15A69">
      <w:pPr>
        <w:pStyle w:val="ListParagraph"/>
        <w:numPr>
          <w:ilvl w:val="0"/>
          <w:numId w:val="7"/>
        </w:numPr>
      </w:pPr>
      <w:r>
        <w:t xml:space="preserve">Click </w:t>
      </w:r>
      <w:r w:rsidRPr="00F15A69">
        <w:rPr>
          <w:color w:val="FF0000"/>
        </w:rPr>
        <w:t>[Edit]</w:t>
      </w:r>
    </w:p>
    <w:p w14:paraId="7775CC33" w14:textId="3EA6DC38" w:rsidR="00F15A69" w:rsidRDefault="00F15A69" w:rsidP="00F15A69">
      <w:pPr>
        <w:pStyle w:val="ListParagraph"/>
      </w:pPr>
    </w:p>
    <w:p w14:paraId="7D27A8C0" w14:textId="4904C7AB" w:rsidR="00F15A69" w:rsidRPr="00EF6CE6" w:rsidRDefault="00F15A69" w:rsidP="00F15A69">
      <w:pPr>
        <w:pStyle w:val="ListParagraph"/>
        <w:numPr>
          <w:ilvl w:val="0"/>
          <w:numId w:val="7"/>
        </w:numPr>
      </w:pPr>
      <w:r w:rsidRPr="00F15A69">
        <w:t>On</w:t>
      </w:r>
      <w:r>
        <w:rPr>
          <w:color w:val="FF0000"/>
        </w:rPr>
        <w:t xml:space="preserve"> </w:t>
      </w:r>
      <w:r w:rsidRPr="00F15A69">
        <w:t>the</w:t>
      </w:r>
      <w:r>
        <w:rPr>
          <w:color w:val="FF0000"/>
        </w:rPr>
        <w:t xml:space="preserve"> [Address Tab] </w:t>
      </w:r>
      <w:r w:rsidRPr="00F15A69">
        <w:t>click the</w:t>
      </w:r>
      <w:r>
        <w:rPr>
          <w:color w:val="FF0000"/>
        </w:rPr>
        <w:t xml:space="preserve"> [Validate Address] </w:t>
      </w:r>
      <w:r w:rsidRPr="00F15A69">
        <w:rPr>
          <w:b/>
        </w:rPr>
        <w:t>button</w:t>
      </w:r>
      <w:r>
        <w:rPr>
          <w:color w:val="FF0000"/>
        </w:rPr>
        <w:t>.</w:t>
      </w:r>
    </w:p>
    <w:p w14:paraId="7581C110" w14:textId="72CA838E" w:rsidR="00EF6CE6" w:rsidRDefault="00EF6CE6" w:rsidP="00EF6CE6">
      <w:pPr>
        <w:pStyle w:val="ListParagraph"/>
      </w:pPr>
    </w:p>
    <w:p w14:paraId="0DD871A3" w14:textId="071863D1" w:rsidR="00EF6CE6" w:rsidRDefault="005F1848" w:rsidP="00F15A69">
      <w:pPr>
        <w:pStyle w:val="ListParagraph"/>
        <w:numPr>
          <w:ilvl w:val="0"/>
          <w:numId w:val="7"/>
        </w:num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5B9F314" wp14:editId="5F08AB51">
                <wp:simplePos x="0" y="0"/>
                <wp:positionH relativeFrom="column">
                  <wp:posOffset>2867025</wp:posOffset>
                </wp:positionH>
                <wp:positionV relativeFrom="paragraph">
                  <wp:posOffset>854075</wp:posOffset>
                </wp:positionV>
                <wp:extent cx="3295650" cy="424815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424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9AF21AE" w14:textId="77777777" w:rsidR="005F1848" w:rsidRPr="005F1848" w:rsidRDefault="005F1848" w:rsidP="005F1848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FF0000"/>
                              </w:rPr>
                            </w:pPr>
                            <w:r w:rsidRPr="005F1848">
                              <w:rPr>
                                <w:noProof/>
                                <w:color w:val="FF0000"/>
                              </w:rPr>
                              <w:t>[replace image with screen capture from integration user interface]</w:t>
                            </w:r>
                          </w:p>
                          <w:p w14:paraId="3EABDAC4" w14:textId="77777777" w:rsidR="005F1848" w:rsidRDefault="005F1848" w:rsidP="00F77908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B9F314" id="Text Box 6" o:spid="_x0000_s1030" type="#_x0000_t202" style="position:absolute;left:0;text-align:left;margin-left:225.75pt;margin-top:67.25pt;width:259.5pt;height:33.4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" stroked="f">
                <v:textbox inset="0,0,0,0">
                  <w:txbxContent>
                    <w:p w14:paraId="29AF21AE" w14:textId="77777777" w:rsidR="005F1848" w:rsidRPr="005F1848" w:rsidRDefault="005F1848" w:rsidP="005F1848">
                      <w:pPr>
                        <w:pStyle w:val="Caption"/>
                        <w:jc w:val="center"/>
                        <w:rPr>
                          <w:noProof/>
                          <w:color w:val="FF0000"/>
                        </w:rPr>
                      </w:pPr>
                      <w:r w:rsidRPr="005F1848">
                        <w:rPr>
                          <w:noProof/>
                          <w:color w:val="FF0000"/>
                        </w:rPr>
                        <w:t>[replace image with screen capture from integration user interface]</w:t>
                      </w:r>
                    </w:p>
                    <w:p w14:paraId="3EABDAC4" w14:textId="77777777" w:rsidR="005F1848" w:rsidRDefault="005F1848" w:rsidP="00F77908">
                      <w:pPr>
                        <w:pStyle w:val="Caption"/>
                        <w:rPr>
                          <w:noProof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F6CE6">
        <w:t xml:space="preserve">Review the returned validated address, click the </w:t>
      </w:r>
      <w:r w:rsidR="00DB27FF">
        <w:rPr>
          <w:b/>
        </w:rPr>
        <w:t>Update</w:t>
      </w:r>
      <w:r w:rsidR="00EF6CE6">
        <w:rPr>
          <w:b/>
        </w:rPr>
        <w:t xml:space="preserve"> </w:t>
      </w:r>
      <w:r w:rsidR="00B645E6">
        <w:rPr>
          <w:b/>
        </w:rPr>
        <w:t>b</w:t>
      </w:r>
      <w:r w:rsidR="00EF6CE6" w:rsidRPr="00B645E6">
        <w:t>utton</w:t>
      </w:r>
      <w:r w:rsidR="00EF6CE6">
        <w:t xml:space="preserve"> to update the customer record</w:t>
      </w:r>
      <w:r w:rsidR="00DB27FF">
        <w:t xml:space="preserve"> with the returned address</w:t>
      </w:r>
      <w:r w:rsidR="00EF6CE6">
        <w:t>.</w:t>
      </w:r>
    </w:p>
    <w:p w14:paraId="438C2034" w14:textId="25256F10" w:rsidR="00F15A69" w:rsidRDefault="00F15A69" w:rsidP="00F15A69">
      <w:pPr>
        <w:pStyle w:val="ListParagraph"/>
        <w:rPr>
          <w:color w:val="FF0000"/>
        </w:rPr>
      </w:pPr>
    </w:p>
    <w:p w14:paraId="71BC4840" w14:textId="69B6F456" w:rsidR="00847FBE" w:rsidRDefault="00F15A69" w:rsidP="00F15A69">
      <w:pPr>
        <w:pStyle w:val="ListParagraph"/>
        <w:numPr>
          <w:ilvl w:val="0"/>
          <w:numId w:val="7"/>
        </w:numPr>
      </w:pPr>
      <w:r w:rsidRPr="00F15A69">
        <w:t xml:space="preserve">Click </w:t>
      </w:r>
      <w:r w:rsidRPr="00F15A69">
        <w:rPr>
          <w:b/>
        </w:rPr>
        <w:t>Save</w:t>
      </w:r>
      <w:r w:rsidRPr="00F15A69">
        <w:t>.</w:t>
      </w:r>
      <w:r>
        <w:t xml:space="preserve"> </w:t>
      </w:r>
    </w:p>
    <w:p w14:paraId="5F2CA587" w14:textId="1400F9A3" w:rsidR="00847FBE" w:rsidRDefault="00847FBE" w:rsidP="008E0F28">
      <w:pPr>
        <w:pStyle w:val="ListParagraph"/>
        <w:ind w:left="0"/>
      </w:pPr>
    </w:p>
    <w:sectPr w:rsidR="00847FBE" w:rsidSect="00617CA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B5C88"/>
    <w:multiLevelType w:val="hybridMultilevel"/>
    <w:tmpl w:val="344E2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16D2B"/>
    <w:multiLevelType w:val="hybridMultilevel"/>
    <w:tmpl w:val="A17C9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A3E99"/>
    <w:multiLevelType w:val="hybridMultilevel"/>
    <w:tmpl w:val="A1EEA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6147F"/>
    <w:multiLevelType w:val="hybridMultilevel"/>
    <w:tmpl w:val="DDA0E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53918"/>
    <w:multiLevelType w:val="hybridMultilevel"/>
    <w:tmpl w:val="DDA0E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B5A92"/>
    <w:multiLevelType w:val="multilevel"/>
    <w:tmpl w:val="A4247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AF00F9"/>
    <w:multiLevelType w:val="hybridMultilevel"/>
    <w:tmpl w:val="0DF025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C85482E"/>
    <w:multiLevelType w:val="hybridMultilevel"/>
    <w:tmpl w:val="0DF025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E7B101A"/>
    <w:multiLevelType w:val="hybridMultilevel"/>
    <w:tmpl w:val="DDA0E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7"/>
  </w:num>
  <w:num w:numId="7">
    <w:abstractNumId w:val="8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C3MDY1NTc3MDVS0lEKTi0uzszPAykwrAUANRzFVCwAAAA="/>
  </w:docVars>
  <w:rsids>
    <w:rsidRoot w:val="0052796D"/>
    <w:rsid w:val="00016A1E"/>
    <w:rsid w:val="000E761C"/>
    <w:rsid w:val="00296943"/>
    <w:rsid w:val="003F19BA"/>
    <w:rsid w:val="003F6099"/>
    <w:rsid w:val="00462CCC"/>
    <w:rsid w:val="00495819"/>
    <w:rsid w:val="004F0AC0"/>
    <w:rsid w:val="005241D7"/>
    <w:rsid w:val="0052796D"/>
    <w:rsid w:val="00554AC4"/>
    <w:rsid w:val="005D75E3"/>
    <w:rsid w:val="005F1848"/>
    <w:rsid w:val="00617CAD"/>
    <w:rsid w:val="006C2ECF"/>
    <w:rsid w:val="006D5B44"/>
    <w:rsid w:val="006F79E8"/>
    <w:rsid w:val="00726349"/>
    <w:rsid w:val="0084420E"/>
    <w:rsid w:val="00847FBE"/>
    <w:rsid w:val="008E0F28"/>
    <w:rsid w:val="00A423A9"/>
    <w:rsid w:val="00A50A1A"/>
    <w:rsid w:val="00AA06A8"/>
    <w:rsid w:val="00AC3D80"/>
    <w:rsid w:val="00AD542D"/>
    <w:rsid w:val="00AD63E6"/>
    <w:rsid w:val="00B04AB9"/>
    <w:rsid w:val="00B13E20"/>
    <w:rsid w:val="00B645E6"/>
    <w:rsid w:val="00C660F4"/>
    <w:rsid w:val="00C82FA8"/>
    <w:rsid w:val="00C83429"/>
    <w:rsid w:val="00CA14C6"/>
    <w:rsid w:val="00CE13F2"/>
    <w:rsid w:val="00D51912"/>
    <w:rsid w:val="00D81DA2"/>
    <w:rsid w:val="00DB27FF"/>
    <w:rsid w:val="00DF5B95"/>
    <w:rsid w:val="00EA093C"/>
    <w:rsid w:val="00EF6CE6"/>
    <w:rsid w:val="00F15A69"/>
    <w:rsid w:val="00F77908"/>
    <w:rsid w:val="00FB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A4300"/>
  <w15:chartTrackingRefBased/>
  <w15:docId w15:val="{9CCF0011-024A-4CD6-8009-A41570054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4A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0A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0A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96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04A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4A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4AB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4AB9"/>
    <w:rPr>
      <w:rFonts w:eastAsiaTheme="minorEastAsia"/>
      <w:color w:val="5A5A5A" w:themeColor="text1" w:themeTint="A5"/>
      <w:spacing w:val="15"/>
    </w:rPr>
  </w:style>
  <w:style w:type="paragraph" w:styleId="NormalWeb">
    <w:name w:val="Normal (Web)"/>
    <w:basedOn w:val="Normal"/>
    <w:uiPriority w:val="99"/>
    <w:semiHidden/>
    <w:unhideWhenUsed/>
    <w:rsid w:val="00B04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04A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C82FA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50A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0A1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761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62C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2C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2C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C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2C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C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C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10753">
          <w:blockQuote w:val="1"/>
          <w:marLeft w:val="600"/>
          <w:marRight w:val="540"/>
          <w:marTop w:val="300"/>
          <w:marBottom w:val="300"/>
          <w:divBdr>
            <w:top w:val="none" w:sz="0" w:space="8" w:color="auto"/>
            <w:left w:val="single" w:sz="24" w:space="8" w:color="BBBBBB"/>
            <w:bottom w:val="none" w:sz="0" w:space="8" w:color="auto"/>
            <w:right w:val="none" w:sz="0" w:space="8" w:color="auto"/>
          </w:divBdr>
        </w:div>
      </w:divsChild>
    </w:div>
    <w:div w:id="3990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71795">
          <w:blockQuote w:val="1"/>
          <w:marLeft w:val="600"/>
          <w:marRight w:val="540"/>
          <w:marTop w:val="300"/>
          <w:marBottom w:val="300"/>
          <w:divBdr>
            <w:top w:val="none" w:sz="0" w:space="8" w:color="auto"/>
            <w:left w:val="single" w:sz="24" w:space="8" w:color="BBBBBB"/>
            <w:bottom w:val="none" w:sz="0" w:space="8" w:color="auto"/>
            <w:right w:val="none" w:sz="0" w:space="8" w:color="auto"/>
          </w:divBdr>
        </w:div>
      </w:divsChild>
    </w:div>
    <w:div w:id="13566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1922">
          <w:blockQuote w:val="1"/>
          <w:marLeft w:val="600"/>
          <w:marRight w:val="540"/>
          <w:marTop w:val="300"/>
          <w:marBottom w:val="300"/>
          <w:divBdr>
            <w:top w:val="none" w:sz="0" w:space="8" w:color="auto"/>
            <w:left w:val="single" w:sz="24" w:space="8" w:color="BBBBBB"/>
            <w:bottom w:val="none" w:sz="0" w:space="8" w:color="auto"/>
            <w:right w:val="none" w:sz="0" w:space="8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://taxcode.avatax.avalar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Erdman</dc:creator>
  <cp:keywords/>
  <dc:description/>
  <cp:lastModifiedBy>Nikki Nash</cp:lastModifiedBy>
  <cp:revision>2</cp:revision>
  <dcterms:created xsi:type="dcterms:W3CDTF">2020-05-04T18:39:00Z</dcterms:created>
  <dcterms:modified xsi:type="dcterms:W3CDTF">2020-05-04T18:39:00Z</dcterms:modified>
</cp:coreProperties>
</file>